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503BA" w14:textId="4D0D31C5" w:rsidR="00F77973" w:rsidRPr="00BC5EAF" w:rsidRDefault="00F77973" w:rsidP="004A3A3D">
      <w:pPr>
        <w:pStyle w:val="BodyText"/>
        <w:rPr>
          <w:rFonts w:ascii="DINOT" w:hAnsi="DINOT" w:cs="DINOT"/>
          <w:sz w:val="16"/>
          <w:szCs w:val="16"/>
        </w:rPr>
      </w:pPr>
    </w:p>
    <w:tbl>
      <w:tblPr>
        <w:tblStyle w:val="TableGrid"/>
        <w:tblW w:w="502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939597"/>
        <w:tblLayout w:type="fixed"/>
        <w:tblLook w:val="04A0" w:firstRow="1" w:lastRow="0" w:firstColumn="1" w:lastColumn="0" w:noHBand="0" w:noVBand="1"/>
      </w:tblPr>
      <w:tblGrid>
        <w:gridCol w:w="459"/>
        <w:gridCol w:w="1277"/>
        <w:gridCol w:w="11"/>
        <w:gridCol w:w="2021"/>
        <w:gridCol w:w="450"/>
        <w:gridCol w:w="14"/>
        <w:gridCol w:w="3025"/>
        <w:gridCol w:w="536"/>
        <w:gridCol w:w="20"/>
        <w:gridCol w:w="364"/>
        <w:gridCol w:w="3127"/>
      </w:tblGrid>
      <w:tr w:rsidR="007F27DA" w:rsidRPr="00BC5EAF" w14:paraId="74B8DA7A" w14:textId="77777777" w:rsidTr="00640D68">
        <w:trPr>
          <w:trHeight w:val="450"/>
          <w:jc w:val="center"/>
        </w:trPr>
        <w:tc>
          <w:tcPr>
            <w:tcW w:w="5000" w:type="pct"/>
            <w:gridSpan w:val="11"/>
            <w:shd w:val="clear" w:color="auto" w:fill="006A4F"/>
            <w:vAlign w:val="center"/>
          </w:tcPr>
          <w:p w14:paraId="2C9CF5FE" w14:textId="77777777" w:rsidR="00BC5EAF" w:rsidRPr="00BC5EAF" w:rsidRDefault="007F27DA" w:rsidP="00BC5EAF">
            <w:pPr>
              <w:tabs>
                <w:tab w:val="left" w:pos="10185"/>
              </w:tabs>
              <w:spacing w:before="60" w:after="6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Instructions</w:t>
            </w:r>
            <w:r w:rsidR="00BC5EAF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:</w:t>
            </w:r>
          </w:p>
          <w:p w14:paraId="362641D8" w14:textId="46AC32C3" w:rsidR="007F27DA" w:rsidRPr="00BC5EAF" w:rsidRDefault="007F27DA" w:rsidP="00BC5EAF">
            <w:pPr>
              <w:tabs>
                <w:tab w:val="left" w:pos="10185"/>
              </w:tabs>
              <w:spacing w:before="60" w:after="60"/>
              <w:rPr>
                <w:rFonts w:ascii="DINOT" w:hAnsi="DINOT" w:cs="DINOT"/>
                <w:b/>
                <w:bCs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Use this template to collect the academy profile details and return the completed form to</w:t>
            </w:r>
            <w:r w:rsidR="00BC5EAF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the </w:t>
            </w:r>
            <w:hyperlink r:id="rId7" w:history="1">
              <w:r w:rsidR="00BC5EAF" w:rsidRPr="00BC5EAF">
                <w:rPr>
                  <w:rStyle w:val="Hyperlink"/>
                  <w:rFonts w:ascii="DINOT" w:hAnsi="DINOT" w:cs="DINOT"/>
                  <w:b/>
                  <w:bCs/>
                  <w:color w:val="FBAF17"/>
                  <w:sz w:val="18"/>
                  <w:szCs w:val="18"/>
                </w:rPr>
                <w:t>Director of Emerging Academies</w:t>
              </w:r>
            </w:hyperlink>
            <w:r w:rsidR="00BC5EAF">
              <w:rPr>
                <w:rFonts w:ascii="DINOT" w:hAnsi="DINOT" w:cs="DINOT"/>
                <w:b/>
                <w:bCs/>
                <w:color w:val="FBAF17"/>
                <w:sz w:val="18"/>
                <w:szCs w:val="18"/>
              </w:rPr>
              <w:t>.</w:t>
            </w:r>
          </w:p>
        </w:tc>
      </w:tr>
      <w:tr w:rsidR="00057C06" w:rsidRPr="00BC5EAF" w14:paraId="00F7D8E7" w14:textId="77777777" w:rsidTr="00640D68">
        <w:tblPrEx>
          <w:shd w:val="clear" w:color="auto" w:fill="auto"/>
        </w:tblPrEx>
        <w:trPr>
          <w:trHeight w:val="80"/>
          <w:jc w:val="center"/>
        </w:trPr>
        <w:tc>
          <w:tcPr>
            <w:tcW w:w="5000" w:type="pct"/>
            <w:gridSpan w:val="11"/>
            <w:shd w:val="clear" w:color="auto" w:fill="00B050"/>
          </w:tcPr>
          <w:p w14:paraId="348582CE" w14:textId="50D52CC1" w:rsidR="00057C06" w:rsidRPr="00BC5EAF" w:rsidRDefault="00057C06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noProof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District</w:t>
            </w:r>
          </w:p>
        </w:tc>
      </w:tr>
      <w:tr w:rsidR="00961938" w:rsidRPr="00BC5EAF" w14:paraId="5646FC43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7D2F36F" w14:textId="2449F341" w:rsidR="009F57B7" w:rsidRPr="00BC5EAF" w:rsidRDefault="00000000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8" w:history="1">
              <w:r w:rsidR="009F57B7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9F57B7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District ID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52D1D0E0" w14:textId="1A8A9663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2465EA6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2916B473" w14:textId="3BDF0DA3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District 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156768" w14:textId="51B807E4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3B2CF37F" w14:textId="0918DE06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862C7F" w14:textId="1C138AF3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F3358" w:rsidRPr="00BC5EAF" w14:paraId="5BBAA1EB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A8981FF" w14:textId="58EB6631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84CF75E" w14:textId="1C65660F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F3358" w:rsidRPr="00BC5EAF" w14:paraId="1B5E6D8D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1DD5202" w14:textId="1ADE96EF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9FE69A" w14:textId="48F5E52A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0A93F390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BC98859" w14:textId="3C2183C9" w:rsidR="00F8052E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bookmarkStart w:id="0" w:name="_Hlk77700242"/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Superintendent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918F5B" w14:textId="36828A06" w:rsidR="00F8052E" w:rsidRPr="00BC5EAF" w:rsidRDefault="00F8052E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0A355A8C" w14:textId="21E5788F" w:rsidR="00F8052E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80A057" w14:textId="34C64CF1" w:rsidR="00F8052E" w:rsidRPr="00BC5EAF" w:rsidRDefault="00F8052E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bookmarkEnd w:id="0"/>
      <w:tr w:rsidR="00A23BFA" w:rsidRPr="00BC5EAF" w14:paraId="1B674665" w14:textId="77777777" w:rsidTr="00640D68">
        <w:tblPrEx>
          <w:shd w:val="clear" w:color="auto" w:fill="auto"/>
        </w:tblPrEx>
        <w:trPr>
          <w:trHeight w:val="54"/>
          <w:jc w:val="center"/>
        </w:trPr>
        <w:tc>
          <w:tcPr>
            <w:tcW w:w="5000" w:type="pct"/>
            <w:gridSpan w:val="11"/>
            <w:shd w:val="clear" w:color="auto" w:fill="auto"/>
          </w:tcPr>
          <w:p w14:paraId="4B6922C2" w14:textId="77777777" w:rsidR="00A23BFA" w:rsidRPr="00BC5EAF" w:rsidRDefault="00A23BF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808080" w:themeColor="background1" w:themeShade="80"/>
                <w:sz w:val="8"/>
                <w:szCs w:val="8"/>
              </w:rPr>
            </w:pPr>
          </w:p>
        </w:tc>
      </w:tr>
      <w:tr w:rsidR="00C7279A" w:rsidRPr="00BC5EAF" w14:paraId="75138351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B050"/>
            <w:vAlign w:val="bottom"/>
          </w:tcPr>
          <w:p w14:paraId="6081F7FD" w14:textId="325E0CF9" w:rsidR="00C7279A" w:rsidRPr="00BC5EAF" w:rsidRDefault="007F27D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Billing (or alternative funding source)</w:t>
            </w:r>
          </w:p>
        </w:tc>
      </w:tr>
      <w:tr w:rsidR="00C7279A" w:rsidRPr="00BC5EAF" w14:paraId="1C06B198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08A1B589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Name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center"/>
          </w:tcPr>
          <w:p w14:paraId="3EBE0D08" w14:textId="79091334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C630B" w:rsidRPr="00BC5EAF" w14:paraId="260909C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47D7C4D9" w14:textId="77777777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3BA78E40" w14:textId="6C32B636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C630B" w:rsidRPr="00BC5EAF" w14:paraId="04949E5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43C94A5F" w14:textId="77777777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C36FD00" w14:textId="70852D6D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24C2F29D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48BA2C2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EFD1EF" w14:textId="402C9985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0A556F0E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jc w:val="center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922C87" w14:textId="0A0A64F4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7279A" w:rsidRPr="00BC5EAF" w14:paraId="41048E19" w14:textId="77777777" w:rsidTr="00640D68">
        <w:tblPrEx>
          <w:shd w:val="clear" w:color="auto" w:fill="auto"/>
        </w:tblPrEx>
        <w:trPr>
          <w:trHeight w:val="70"/>
          <w:jc w:val="center"/>
        </w:trPr>
        <w:tc>
          <w:tcPr>
            <w:tcW w:w="773" w:type="pct"/>
            <w:gridSpan w:val="3"/>
            <w:vAlign w:val="center"/>
          </w:tcPr>
          <w:p w14:paraId="65E23405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  <w:tc>
          <w:tcPr>
            <w:tcW w:w="4227" w:type="pct"/>
            <w:gridSpan w:val="8"/>
            <w:vAlign w:val="center"/>
          </w:tcPr>
          <w:p w14:paraId="31F28C7E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1C6A02" w:rsidRPr="00BC5EAF" w14:paraId="2643C2E7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B050"/>
            <w:vAlign w:val="center"/>
          </w:tcPr>
          <w:p w14:paraId="4D288359" w14:textId="7F60B9A1" w:rsidR="001C6A02" w:rsidRPr="00BC5EAF" w:rsidRDefault="00145C75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District</w:t>
            </w:r>
            <w:r w:rsidR="001C6A02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 Lead</w:t>
            </w:r>
          </w:p>
        </w:tc>
      </w:tr>
      <w:tr w:rsidR="001C6A02" w:rsidRPr="00BC5EAF" w14:paraId="0660A3E8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1098DC08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Name</w:t>
            </w:r>
          </w:p>
        </w:tc>
        <w:tc>
          <w:tcPr>
            <w:tcW w:w="4227" w:type="pct"/>
            <w:gridSpan w:val="8"/>
            <w:vAlign w:val="center"/>
          </w:tcPr>
          <w:p w14:paraId="533DD6A7" w14:textId="74313DE8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6A02" w:rsidRPr="00BC5EAF" w14:paraId="1C8272BE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47CA996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82C312" w14:textId="2020E279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6A02" w:rsidRPr="00BC5EAF" w14:paraId="5B6C2E0F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3789766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5454FC9E" w14:textId="289CF2BB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2E0220FC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602FEE88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DEC5A1" w14:textId="2818C14F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62506C61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5ABC99" w14:textId="4BCF8BC1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41B96" w:rsidRPr="00BC5EAF" w14:paraId="1289F95E" w14:textId="77777777" w:rsidTr="00D117C3">
        <w:tblPrEx>
          <w:shd w:val="clear" w:color="auto" w:fill="auto"/>
        </w:tblPrEx>
        <w:trPr>
          <w:trHeight w:val="107"/>
          <w:jc w:val="center"/>
        </w:trPr>
        <w:tc>
          <w:tcPr>
            <w:tcW w:w="5000" w:type="pct"/>
            <w:gridSpan w:val="11"/>
            <w:shd w:val="clear" w:color="auto" w:fill="auto"/>
          </w:tcPr>
          <w:p w14:paraId="640442F7" w14:textId="1794F565" w:rsidR="00735E4D" w:rsidRPr="00BC5EAF" w:rsidRDefault="00735E4D" w:rsidP="00AF288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</w:rPr>
            </w:pPr>
            <w:bookmarkStart w:id="1" w:name="_Hlk521325947"/>
          </w:p>
        </w:tc>
      </w:tr>
      <w:tr w:rsidR="00F20F3B" w:rsidRPr="00BC5EAF" w14:paraId="33FB788D" w14:textId="77777777" w:rsidTr="007F27DA">
        <w:tblPrEx>
          <w:shd w:val="clear" w:color="auto" w:fill="auto"/>
        </w:tblPrEx>
        <w:trPr>
          <w:trHeight w:val="225"/>
          <w:jc w:val="center"/>
        </w:trPr>
        <w:tc>
          <w:tcPr>
            <w:tcW w:w="5000" w:type="pct"/>
            <w:gridSpan w:val="11"/>
            <w:shd w:val="clear" w:color="auto" w:fill="939597"/>
            <w:vAlign w:val="center"/>
          </w:tcPr>
          <w:p w14:paraId="66751034" w14:textId="693E622F" w:rsidR="00F20F3B" w:rsidRPr="00BC5EAF" w:rsidRDefault="00622218" w:rsidP="007F27DA">
            <w:pPr>
              <w:tabs>
                <w:tab w:val="left" w:pos="10185"/>
              </w:tabs>
              <w:spacing w:before="60" w:after="6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Academy</w:t>
            </w:r>
            <w:r w:rsidR="00A766DA"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 xml:space="preserve"> Profile</w:t>
            </w:r>
          </w:p>
        </w:tc>
      </w:tr>
      <w:tr w:rsidR="001C6A02" w:rsidRPr="00BC5EAF" w14:paraId="650ACD87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9EC9"/>
          </w:tcPr>
          <w:p w14:paraId="67D4AD57" w14:textId="74877489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High School</w:t>
            </w:r>
            <w:r w:rsidR="00703545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 #1</w:t>
            </w:r>
          </w:p>
        </w:tc>
      </w:tr>
      <w:bookmarkEnd w:id="1"/>
      <w:tr w:rsidR="007D5D3D" w:rsidRPr="00BC5EAF" w14:paraId="380FCCE6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2303362" w14:textId="5804B999" w:rsidR="007D5D3D" w:rsidRPr="00BC5EAF" w:rsidRDefault="007D5D3D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nstrText xml:space="preserve"> HYPERLINK "https://nces.ed.gov/ccd/schoolsearch/index.asp" </w:instrTex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BC5EAF">
              <w:rPr>
                <w:rStyle w:val="Hyperlink"/>
                <w:rFonts w:ascii="DINOT" w:hAnsi="DINOT" w:cs="DINOT"/>
                <w:sz w:val="18"/>
                <w:szCs w:val="18"/>
              </w:rPr>
              <w:t>NCES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E302533" w14:textId="58BCB137" w:rsidR="007D5D3D" w:rsidRPr="00BC5EAF" w:rsidRDefault="007D5D3D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19836D59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10BDA61E" w14:textId="771B0B5D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9A97FA" w14:textId="59E769B0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03C52BD0" w14:textId="77777777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2E83CF" w14:textId="063EB77B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4DA00246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6206BE4E" w14:textId="77777777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37BFA169" w14:textId="1DCE758F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F3358" w:rsidRPr="00BC5EAF" w14:paraId="23B7650B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0DEBFF55" w14:textId="10B927A2" w:rsidR="003917BA" w:rsidRPr="00BC5EAF" w:rsidRDefault="003917B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AF0DF6" w14:textId="1480A2A7" w:rsidR="003917BA" w:rsidRPr="00BC5EAF" w:rsidRDefault="003917B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1BA676D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1C4E6EF9" w14:textId="10921874" w:rsidR="002462F0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bookmarkStart w:id="2" w:name="_Hlk77935623"/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5AEA83" w14:textId="25ECA0E2" w:rsidR="002462F0" w:rsidRPr="00BC5EAF" w:rsidRDefault="002462F0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1418E68C" w14:textId="11E14607" w:rsidR="002462F0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03FA50" w14:textId="01E4CB22" w:rsidR="002462F0" w:rsidRPr="00BC5EAF" w:rsidRDefault="002462F0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6F734B" w:rsidRPr="00BC5EAF" w14:paraId="25792E20" w14:textId="77777777" w:rsidTr="00640D68">
        <w:tblPrEx>
          <w:shd w:val="clear" w:color="auto" w:fill="auto"/>
        </w:tblPrEx>
        <w:trPr>
          <w:jc w:val="center"/>
        </w:trPr>
        <w:tc>
          <w:tcPr>
            <w:tcW w:w="768" w:type="pct"/>
            <w:gridSpan w:val="2"/>
            <w:vAlign w:val="bottom"/>
          </w:tcPr>
          <w:p w14:paraId="525B3091" w14:textId="030072C7" w:rsidR="006F734B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42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630305" w14:textId="77777777" w:rsidR="006F734B" w:rsidRPr="00BC5EAF" w:rsidRDefault="006F734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64779036" w14:textId="77777777" w:rsidR="006F734B" w:rsidRPr="00BC5EAF" w:rsidRDefault="006F734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E446B3" w14:textId="77777777" w:rsidR="006F734B" w:rsidRPr="00BC5EAF" w:rsidRDefault="006F734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6F734B" w:rsidRPr="00BC5EAF" w14:paraId="31DCB62C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vAlign w:val="bottom"/>
          </w:tcPr>
          <w:p w14:paraId="263DF495" w14:textId="77777777" w:rsidR="006F734B" w:rsidRPr="00BC5EAF" w:rsidRDefault="006F734B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bookmarkEnd w:id="2"/>
      <w:tr w:rsidR="00C7279A" w:rsidRPr="00BC5EAF" w14:paraId="19840912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9EC9"/>
          </w:tcPr>
          <w:p w14:paraId="27D4606D" w14:textId="745CC44D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703545" w:rsidRPr="00BC5EAF" w14:paraId="5C232884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92941904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95CB859" w14:textId="77777777" w:rsidR="00C7279A" w:rsidRPr="00BC5EAF" w:rsidRDefault="00C7279A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7519331A" w14:textId="77777777" w:rsidR="00C7279A" w:rsidRPr="00BC5EAF" w:rsidRDefault="00C7279A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5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22536657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2CA678D" w14:textId="4F5A4AE0" w:rsidR="00C7279A" w:rsidRPr="00BC5EAF" w:rsidRDefault="00A766DA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28" w:type="pct"/>
            <w:gridSpan w:val="5"/>
            <w:shd w:val="clear" w:color="auto" w:fill="auto"/>
            <w:vAlign w:val="center"/>
          </w:tcPr>
          <w:p w14:paraId="09F376D9" w14:textId="77777777" w:rsidR="00C7279A" w:rsidRPr="00BC5EAF" w:rsidRDefault="00C7279A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B00579" w:rsidRPr="00BC5EAF" w14:paraId="3D91BE23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9EC9"/>
            <w:vAlign w:val="center"/>
          </w:tcPr>
          <w:p w14:paraId="3CF92874" w14:textId="28792B2B" w:rsidR="00B00579" w:rsidRPr="00BC5EAF" w:rsidRDefault="00B0057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CD643D" w:rsidRPr="00BC5EAF" w14:paraId="7E3E40F4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eastAsia="MS Gothic" w:hAnsi="DINOT" w:cs="DINOT"/>
                <w:color w:val="808080" w:themeColor="background1" w:themeShade="80"/>
                <w:sz w:val="18"/>
                <w:szCs w:val="18"/>
              </w:rPr>
              <w:id w:val="67038481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F50C123" w14:textId="2A7C4D8A" w:rsidR="00961938" w:rsidRPr="00BC5EAF" w:rsidRDefault="00FD169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eastAsia="MS Gothic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280E09CC" w14:textId="080A2432" w:rsidR="00961938" w:rsidRPr="00BC5EAF" w:rsidRDefault="0096193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199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82703968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D9AA5C9" w14:textId="77777777" w:rsidR="00961938" w:rsidRPr="00BC5EAF" w:rsidRDefault="00961938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81" w:type="pct"/>
            <w:gridSpan w:val="3"/>
            <w:shd w:val="clear" w:color="auto" w:fill="auto"/>
            <w:vAlign w:val="center"/>
          </w:tcPr>
          <w:p w14:paraId="5B4399E8" w14:textId="77777777" w:rsidR="00961938" w:rsidRPr="00BC5EAF" w:rsidRDefault="0096193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70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9600671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BCBD28E" w14:textId="6197CD23" w:rsidR="00961938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383" w:type="pct"/>
            <w:shd w:val="clear" w:color="auto" w:fill="auto"/>
            <w:vAlign w:val="center"/>
          </w:tcPr>
          <w:p w14:paraId="70D6DF37" w14:textId="02BC1690" w:rsidR="00961938" w:rsidRPr="00BC5EAF" w:rsidRDefault="0096193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703545" w:rsidRPr="00BC5EAF" w14:paraId="638A8B82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90603370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88B5BA6" w14:textId="56DC6EF3" w:rsidR="00680747" w:rsidRPr="00BC5EAF" w:rsidRDefault="00FD169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65E9D310" w14:textId="77777777" w:rsidR="00680747" w:rsidRPr="00BC5EAF" w:rsidRDefault="00680747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199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78733659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BCD702F" w14:textId="2696EBC3" w:rsidR="00680747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4" w:type="pct"/>
            <w:gridSpan w:val="6"/>
            <w:shd w:val="clear" w:color="auto" w:fill="auto"/>
            <w:vAlign w:val="center"/>
          </w:tcPr>
          <w:p w14:paraId="6B3B787F" w14:textId="4BFCE0DB" w:rsidR="00680747" w:rsidRPr="00BC5EAF" w:rsidRDefault="00680747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A6748E" w:rsidRPr="00BC5EAF" w14:paraId="3146BDC9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2491948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2BAF6DE" w14:textId="77777777" w:rsidR="00A6748E" w:rsidRPr="00BC5EAF" w:rsidRDefault="00A6748E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399D7AEA" w14:textId="1EE55EB9" w:rsidR="00A6748E" w:rsidRPr="00BC5EAF" w:rsidRDefault="00A6748E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3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DFE451" w14:textId="7954EC20" w:rsidR="00A6748E" w:rsidRPr="00BC5EAF" w:rsidRDefault="00A6748E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12A1C" w:rsidRPr="00BC5EAF" w14:paraId="018442EA" w14:textId="77777777" w:rsidTr="00D117C3">
        <w:tblPrEx>
          <w:shd w:val="clear" w:color="auto" w:fill="auto"/>
        </w:tblPrEx>
        <w:trPr>
          <w:trHeight w:val="70"/>
          <w:jc w:val="center"/>
        </w:trPr>
        <w:tc>
          <w:tcPr>
            <w:tcW w:w="5000" w:type="pct"/>
            <w:gridSpan w:val="11"/>
            <w:vAlign w:val="center"/>
          </w:tcPr>
          <w:p w14:paraId="2D932878" w14:textId="77777777" w:rsidR="00212A1C" w:rsidRPr="00BC5EAF" w:rsidRDefault="00212A1C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12A1C" w:rsidRPr="00BC5EAF" w14:paraId="2A42AE49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FBAF17"/>
            <w:vAlign w:val="center"/>
          </w:tcPr>
          <w:p w14:paraId="2492AEA5" w14:textId="5DDDB014" w:rsidR="00212A1C" w:rsidRPr="00BC5EAF" w:rsidRDefault="001C6A02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High School </w:t>
            </w:r>
            <w:r w:rsidR="00703545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#2</w:t>
            </w:r>
          </w:p>
        </w:tc>
      </w:tr>
      <w:tr w:rsidR="00CD643D" w:rsidRPr="00BC5EAF" w14:paraId="12B4C647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C5CB9EC" w14:textId="77777777" w:rsidR="004A3A3D" w:rsidRPr="00BC5EAF" w:rsidRDefault="00000000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9" w:history="1">
              <w:r w:rsidR="004A3A3D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4A3A3D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C55629C" w14:textId="24D11EE1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72F93E0E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C274FD6" w14:textId="77777777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2E8781" w14:textId="0A6020A5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531133A2" w14:textId="77777777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F6AA89" w14:textId="1A069A74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4A3A3D" w:rsidRPr="00BC5EAF" w14:paraId="6EAE4517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ECE9BB1" w14:textId="77777777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3737B1D7" w14:textId="32618BA9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01671D" w:rsidRPr="00BC5EAF" w14:paraId="55751F3B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0E304C7" w14:textId="777419E0" w:rsidR="00680747" w:rsidRPr="00BC5EAF" w:rsidRDefault="001F335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603B13D8" w14:textId="6337AFC1" w:rsidR="00680747" w:rsidRPr="00BC5EAF" w:rsidRDefault="00680747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11FB305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B8B91B4" w14:textId="2D24DB20" w:rsidR="001F3358" w:rsidRPr="00BC5EAF" w:rsidRDefault="00CD64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bookmarkStart w:id="3" w:name="_Hlk77701275"/>
            <w:bookmarkStart w:id="4" w:name="_Hlk77701388"/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619057" w14:textId="6A5E6563" w:rsidR="001F3358" w:rsidRPr="00BC5EAF" w:rsidRDefault="001F335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6DEB2D4C" w14:textId="5137F576" w:rsidR="001F3358" w:rsidRPr="00BC5EAF" w:rsidRDefault="00AF288B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35B8B0" w14:textId="56FBEED7" w:rsidR="001F3358" w:rsidRPr="00BC5EAF" w:rsidRDefault="001F335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31A47F6C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484A3BB" w14:textId="632A650E" w:rsidR="00CF5BC9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89FFD8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4C28E32D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009CA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6F4478F0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vAlign w:val="bottom"/>
          </w:tcPr>
          <w:p w14:paraId="0EB92170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bookmarkEnd w:id="3"/>
      <w:bookmarkEnd w:id="4"/>
      <w:tr w:rsidR="00F60349" w:rsidRPr="00BC5EAF" w14:paraId="2A6E207E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FBAF17"/>
          </w:tcPr>
          <w:p w14:paraId="485CC7E9" w14:textId="50C8787A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703545" w:rsidRPr="00BC5EAF" w14:paraId="2D94AE91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6324852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DE15C5C" w14:textId="77777777" w:rsidR="00F60349" w:rsidRPr="00BC5EAF" w:rsidRDefault="00F60349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29A1266A" w14:textId="77777777" w:rsidR="00F60349" w:rsidRPr="00BC5EAF" w:rsidRDefault="00F60349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5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05307565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64B870D" w14:textId="3EB1499B" w:rsidR="00F60349" w:rsidRPr="00BC5EAF" w:rsidRDefault="00A766DA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28" w:type="pct"/>
            <w:gridSpan w:val="5"/>
            <w:shd w:val="clear" w:color="auto" w:fill="auto"/>
            <w:vAlign w:val="center"/>
          </w:tcPr>
          <w:p w14:paraId="3A88CFB2" w14:textId="77777777" w:rsidR="00F60349" w:rsidRPr="00BC5EAF" w:rsidRDefault="00F60349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B00579" w:rsidRPr="00BC5EAF" w14:paraId="59D79C09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FBAF17"/>
            <w:vAlign w:val="center"/>
          </w:tcPr>
          <w:p w14:paraId="1FF01EBA" w14:textId="706388B2" w:rsidR="00B00579" w:rsidRPr="00BC5EAF" w:rsidRDefault="00B0057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CD643D" w:rsidRPr="00BC5EAF" w14:paraId="0BD37F63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86109278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BF9AE6B" w14:textId="1B7DFB8B" w:rsidR="00F60349" w:rsidRPr="00BC5EAF" w:rsidRDefault="00F6034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vAlign w:val="center"/>
          </w:tcPr>
          <w:p w14:paraId="74A50C1F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5" w:type="pct"/>
            <w:gridSpan w:val="2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56029103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ACEE583" w14:textId="77777777" w:rsidR="00F60349" w:rsidRPr="00BC5EAF" w:rsidRDefault="00F60349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84" w:type="pct"/>
            <w:gridSpan w:val="3"/>
            <w:vAlign w:val="center"/>
          </w:tcPr>
          <w:p w14:paraId="6E47D44A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20005532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4A804E8" w14:textId="79AA9FDD" w:rsidR="00F60349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383" w:type="pct"/>
            <w:vAlign w:val="center"/>
          </w:tcPr>
          <w:p w14:paraId="4CD11305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F60349" w:rsidRPr="00BC5EAF" w14:paraId="6E0AFF20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88891811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BCAA0E7" w14:textId="77777777" w:rsidR="00F60349" w:rsidRPr="00BC5EAF" w:rsidRDefault="00F6034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vAlign w:val="center"/>
          </w:tcPr>
          <w:p w14:paraId="378B90A4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5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6468716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038AB70" w14:textId="261B19C6" w:rsidR="00F60349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28" w:type="pct"/>
            <w:gridSpan w:val="5"/>
            <w:shd w:val="clear" w:color="auto" w:fill="auto"/>
            <w:vAlign w:val="center"/>
          </w:tcPr>
          <w:p w14:paraId="1915A295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A911BB" w:rsidRPr="00BC5EAF" w14:paraId="56F967EA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3643561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6655D18" w14:textId="77777777" w:rsidR="00A6748E" w:rsidRPr="00BC5EAF" w:rsidRDefault="00A6748E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79B11A23" w14:textId="1F92E5F4" w:rsidR="00A6748E" w:rsidRPr="00BC5EAF" w:rsidRDefault="00A6748E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3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44A84E" w14:textId="77777777" w:rsidR="00A6748E" w:rsidRPr="00BC5EAF" w:rsidRDefault="00A6748E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1102E9E7" w14:textId="77777777" w:rsidR="00564D91" w:rsidRPr="00BC5EAF" w:rsidRDefault="00564D91" w:rsidP="00A766DA">
      <w:pPr>
        <w:rPr>
          <w:rFonts w:ascii="DINOT" w:hAnsi="DINOT" w:cs="DINOT"/>
        </w:rPr>
      </w:pPr>
    </w:p>
    <w:tbl>
      <w:tblPr>
        <w:tblStyle w:val="TableGrid"/>
        <w:tblW w:w="50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"/>
        <w:gridCol w:w="1371"/>
        <w:gridCol w:w="20"/>
        <w:gridCol w:w="2005"/>
        <w:gridCol w:w="459"/>
        <w:gridCol w:w="3035"/>
        <w:gridCol w:w="747"/>
        <w:gridCol w:w="425"/>
        <w:gridCol w:w="2888"/>
      </w:tblGrid>
      <w:tr w:rsidR="00286605" w:rsidRPr="00BC5EAF" w14:paraId="7A3C8599" w14:textId="77777777" w:rsidTr="007F27DA">
        <w:trPr>
          <w:trHeight w:val="12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6AF2A8A4" w14:textId="77777777" w:rsidR="00286605" w:rsidRPr="00BC5EAF" w:rsidRDefault="00286605" w:rsidP="007F27DA">
            <w:pPr>
              <w:tabs>
                <w:tab w:val="left" w:pos="10185"/>
              </w:tabs>
              <w:spacing w:before="60" w:after="6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Academy Profile</w:t>
            </w:r>
          </w:p>
        </w:tc>
      </w:tr>
      <w:tr w:rsidR="00286605" w:rsidRPr="00BC5EAF" w14:paraId="2F3DF53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7EDE3FAE" w14:textId="2F350A3A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3</w:t>
            </w:r>
          </w:p>
        </w:tc>
      </w:tr>
      <w:tr w:rsidR="00286605" w:rsidRPr="00BC5EAF" w14:paraId="75C5427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76F51452" w14:textId="77777777" w:rsidR="00286605" w:rsidRPr="00BC5EAF" w:rsidRDefault="00000000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0" w:history="1">
              <w:r w:rsidR="00286605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86605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331989B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496CA37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B93BB4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8469E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3BE0D92E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F88E0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F443E82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67C7E3A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7A76165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21B388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181EC38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6F40557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0F9225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9556B5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03B49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3233990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81DC9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75D79AB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40A64881" w14:textId="1FD357C1" w:rsidR="00286605" w:rsidRPr="00BC5EAF" w:rsidRDefault="00145C7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38625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7C2204F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26462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4D3CE32C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78115D80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86605" w:rsidRPr="00BC5EAF" w14:paraId="49847708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33E3E99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286605" w:rsidRPr="00BC5EAF" w14:paraId="2F3B8A2E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5654086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9D74472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5269C1C0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77724980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E3AB1CD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6CC3D126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86605" w:rsidRPr="00BC5EAF" w14:paraId="5C12C1B6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</w:tcPr>
          <w:p w14:paraId="1A30C56E" w14:textId="792DD02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286605" w:rsidRPr="00BC5EAF" w14:paraId="54E7026F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70015635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69E3829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0EDD5CF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26805443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D43D13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0DBEC76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91963417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AF4CE19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4" w:type="pct"/>
            <w:vAlign w:val="center"/>
          </w:tcPr>
          <w:p w14:paraId="4C9395C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286605" w:rsidRPr="00BC5EAF" w14:paraId="38D2B345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81035187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D554D2B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0C7E333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05654085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0801248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2C4A48A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286605" w:rsidRPr="00BC5EAF" w14:paraId="0856D8C7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34440478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6342E2B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1ADBE1C5" w14:textId="0597EFDF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0F440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8842874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06C6ED2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6BC09A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  <w:vAlign w:val="center"/>
          </w:tcPr>
          <w:p w14:paraId="2110A5F9" w14:textId="50EAD652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4</w:t>
            </w:r>
          </w:p>
        </w:tc>
      </w:tr>
      <w:tr w:rsidR="00286605" w:rsidRPr="00BC5EAF" w14:paraId="041D5C4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46CB12BD" w14:textId="77777777" w:rsidR="00286605" w:rsidRPr="00BC5EAF" w:rsidRDefault="00000000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1" w:history="1">
              <w:r w:rsidR="00286605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86605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779AAE4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EF20AE5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756A9C8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0508B2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5A2B5A1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D3FB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2CBEE7E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698F4F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4FA98A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6FBCF28B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2D278D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4F7251E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552EEBCC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EB1A05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617F3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1A5AA87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CBEC2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5D130922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0418CA5A" w14:textId="2104EB06" w:rsidR="00286605" w:rsidRPr="00BC5EAF" w:rsidRDefault="00145C7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79EF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133AFD8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1D88B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2BD48BD" w14:textId="77777777" w:rsidTr="00D117C3">
        <w:trPr>
          <w:trHeight w:val="107"/>
          <w:jc w:val="center"/>
        </w:trPr>
        <w:tc>
          <w:tcPr>
            <w:tcW w:w="5000" w:type="pct"/>
            <w:gridSpan w:val="9"/>
            <w:vAlign w:val="bottom"/>
          </w:tcPr>
          <w:p w14:paraId="3E5234B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86605" w:rsidRPr="00BC5EAF" w14:paraId="257340DE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629C68F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286605" w:rsidRPr="00BC5EAF" w14:paraId="796032E9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48226721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18C5186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F206975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1938380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97A76EE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1A3188F7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86605" w:rsidRPr="00BC5EAF" w14:paraId="3538F7CF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7A8E03E9" w14:textId="0BDAF579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286605" w:rsidRPr="00BC5EAF" w14:paraId="2D8F87AB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510109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58784E8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B02A7C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78770152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FEB3B8F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0E58B49E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9635875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C15D8CD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4" w:type="pct"/>
            <w:vAlign w:val="center"/>
          </w:tcPr>
          <w:p w14:paraId="6D2B34A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286605" w:rsidRPr="00BC5EAF" w14:paraId="70F1CC79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18825918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65469F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F72D19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56697731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2DFA789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292AFB2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286605" w:rsidRPr="00BC5EAF" w14:paraId="606E4C60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6940861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73E3ED6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79FD5B66" w14:textId="16C5FE4B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6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A8591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58A4CAE6" w14:textId="77777777" w:rsidTr="00D117C3">
        <w:trPr>
          <w:trHeight w:val="70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0274DF3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D88C7D1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  <w:vAlign w:val="center"/>
          </w:tcPr>
          <w:p w14:paraId="4508CC0C" w14:textId="4054751C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5</w:t>
            </w:r>
          </w:p>
        </w:tc>
      </w:tr>
      <w:tr w:rsidR="00286605" w:rsidRPr="00BC5EAF" w14:paraId="0CF83DA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03668681" w14:textId="77777777" w:rsidR="00286605" w:rsidRPr="00BC5EAF" w:rsidRDefault="00000000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2" w:history="1">
              <w:r w:rsidR="00286605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86605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0F42B3C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3EF017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A62E1E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811C6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2A2B922E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3C4B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0C0DCF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319042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01C1540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FC6293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1EAD75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952FD2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68A3EEF8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102711D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E46B8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66FDEEA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B8BFD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36050E38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7413A0D1" w14:textId="67FEA975" w:rsidR="00286605" w:rsidRPr="00BC5EAF" w:rsidRDefault="00145C7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D746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0F3669D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87CE60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2FA9881E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7AFF4FE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86605" w:rsidRPr="00BC5EAF" w14:paraId="11B09CD6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15D7C51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286605" w:rsidRPr="00BC5EAF" w14:paraId="3B62F3A9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78268338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F7D67ED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4908D30D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53686133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2957F66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6C45588C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86605" w:rsidRPr="00BC5EAF" w14:paraId="1F1E636F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5E2A7D86" w14:textId="5E801986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286605" w:rsidRPr="00BC5EAF" w14:paraId="72ABCD16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120494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BD9666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0E3B39E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9157320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129A971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065608F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03472345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DA23542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4" w:type="pct"/>
            <w:vAlign w:val="center"/>
          </w:tcPr>
          <w:p w14:paraId="42E1FCC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286605" w:rsidRPr="00BC5EAF" w14:paraId="4CEC16E4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27359117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3E7C0E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2CE1085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37962449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00A771B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3C881DC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286605" w:rsidRPr="00BC5EAF" w14:paraId="7702283D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04659513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837055E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11D5A724" w14:textId="64B9AA4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6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79C83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7DA6A06" w14:textId="77777777" w:rsidTr="00640D68">
        <w:trPr>
          <w:trHeight w:val="90"/>
          <w:jc w:val="center"/>
        </w:trPr>
        <w:tc>
          <w:tcPr>
            <w:tcW w:w="5000" w:type="pct"/>
            <w:gridSpan w:val="9"/>
            <w:vAlign w:val="center"/>
          </w:tcPr>
          <w:p w14:paraId="28CE929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0540E58F" w14:textId="77777777" w:rsidTr="007F27DA">
        <w:trPr>
          <w:trHeight w:val="12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3122206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Notes</w:t>
            </w:r>
          </w:p>
        </w:tc>
      </w:tr>
      <w:tr w:rsidR="00286605" w:rsidRPr="00BC5EAF" w14:paraId="6CB2C2A7" w14:textId="77777777" w:rsidTr="00640D68">
        <w:trPr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14:paraId="25B35AE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2B9966CB" w14:textId="77777777" w:rsidTr="00640D68">
        <w:trPr>
          <w:trHeight w:val="9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E27B1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33149F42" w14:textId="77777777" w:rsidR="00CF5BC9" w:rsidRPr="00BC5EAF" w:rsidRDefault="00CF5BC9" w:rsidP="00CF5BC9">
      <w:pPr>
        <w:rPr>
          <w:rFonts w:ascii="DINOT" w:hAnsi="DINOT" w:cs="DINOT"/>
        </w:rPr>
      </w:pPr>
    </w:p>
    <w:p w14:paraId="4C1958C9" w14:textId="036FF4C2" w:rsidR="00BC5EAF" w:rsidRPr="00BC5EAF" w:rsidRDefault="00BC5EAF">
      <w:pPr>
        <w:rPr>
          <w:rFonts w:ascii="DINOT" w:hAnsi="DINOT" w:cs="DINOT"/>
        </w:rPr>
      </w:pPr>
    </w:p>
    <w:tbl>
      <w:tblPr>
        <w:tblStyle w:val="TableGrid"/>
        <w:tblW w:w="50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"/>
        <w:gridCol w:w="1371"/>
        <w:gridCol w:w="20"/>
        <w:gridCol w:w="2005"/>
        <w:gridCol w:w="459"/>
        <w:gridCol w:w="3035"/>
        <w:gridCol w:w="747"/>
        <w:gridCol w:w="425"/>
        <w:gridCol w:w="2888"/>
      </w:tblGrid>
      <w:tr w:rsidR="00CF5BC9" w:rsidRPr="00BC5EAF" w14:paraId="3FAAEF1A" w14:textId="77777777" w:rsidTr="007F27DA">
        <w:trPr>
          <w:trHeight w:val="21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2E850203" w14:textId="609EEDE5" w:rsidR="00CF5BC9" w:rsidRPr="00BC5EAF" w:rsidRDefault="00CF5BC9" w:rsidP="007F27DA">
            <w:pPr>
              <w:tabs>
                <w:tab w:val="left" w:pos="10185"/>
              </w:tabs>
              <w:spacing w:before="60" w:after="6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Academy Profile</w:t>
            </w:r>
          </w:p>
        </w:tc>
      </w:tr>
      <w:tr w:rsidR="002775DB" w:rsidRPr="00BC5EAF" w14:paraId="5A271F9B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24F806BC" w14:textId="6996BE1A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6</w:t>
            </w:r>
          </w:p>
        </w:tc>
      </w:tr>
      <w:tr w:rsidR="00CF5BC9" w:rsidRPr="00BC5EAF" w14:paraId="4ED7C0BA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9F457D3" w14:textId="77777777" w:rsidR="002775DB" w:rsidRPr="00BC5EAF" w:rsidRDefault="00000000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3" w:history="1">
              <w:r w:rsidR="002775DB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775DB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DD9FD5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7E7001B3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4609712B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47510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11FCE558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F72C6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5095F3B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9FE216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553F2C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33BD0785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3B3A67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3E07290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6E20732F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75D65254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2158A0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2C51D28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07890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6B867E97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4C93B405" w14:textId="39436628" w:rsidR="00CF5BC9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E0EE3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6E3E09F5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0E0A2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78CDB00E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21B35B99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564D91" w:rsidRPr="00BC5EAF" w14:paraId="447532B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004A7B9F" w14:textId="2A2EF10F" w:rsidR="00564D91" w:rsidRPr="00BC5EAF" w:rsidRDefault="00564D91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674256" w:rsidRPr="00BC5EAF" w14:paraId="01672350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61124764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0C0FCCC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6AEC12E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96404342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935B57C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1C804F19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775DB" w:rsidRPr="00BC5EAF" w14:paraId="3555D5D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</w:tcPr>
          <w:p w14:paraId="15C157E6" w14:textId="53225C2C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853FC6" w:rsidRPr="00BC5EAF" w14:paraId="05164EE6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2059049671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40E748B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2999B61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47303311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8EB4FAC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465C3F9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77350609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C016AD6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6" w:type="pct"/>
            <w:vAlign w:val="center"/>
          </w:tcPr>
          <w:p w14:paraId="3D6C76C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853FC6" w:rsidRPr="00BC5EAF" w14:paraId="11D41ECC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37558095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3DD786A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22615074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415060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A5832BB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749EF96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674256" w:rsidRPr="00BC5EAF" w14:paraId="016B9187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bookmarkStart w:id="5" w:name="_Hlk79073315" w:displacedByCustomXml="next"/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72102967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50DA93A" w14:textId="77777777" w:rsidR="00A911BB" w:rsidRPr="00BC5EAF" w:rsidRDefault="00A911B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821FB14" w14:textId="04F7B96E" w:rsidR="00A911BB" w:rsidRPr="00BC5EAF" w:rsidRDefault="00A911B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A9DC0D" w14:textId="77777777" w:rsidR="00A911BB" w:rsidRPr="00BC5EAF" w:rsidRDefault="00A911B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bookmarkEnd w:id="5"/>
      <w:tr w:rsidR="00A911BB" w:rsidRPr="00BC5EAF" w14:paraId="2832920B" w14:textId="77777777" w:rsidTr="00D117C3">
        <w:trPr>
          <w:trHeight w:val="170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6DC7E1E9" w14:textId="77777777" w:rsidR="00A911BB" w:rsidRPr="00BC5EAF" w:rsidRDefault="00A911B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775DB" w:rsidRPr="00BC5EAF" w14:paraId="61BE60B5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  <w:vAlign w:val="center"/>
          </w:tcPr>
          <w:p w14:paraId="3F3EA7F6" w14:textId="7A1B38A9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</w:t>
            </w:r>
            <w:r w:rsidR="00622218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7</w:t>
            </w:r>
          </w:p>
        </w:tc>
      </w:tr>
      <w:tr w:rsidR="00CF5BC9" w:rsidRPr="00BC5EAF" w14:paraId="27574A95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F90DF83" w14:textId="77777777" w:rsidR="002775DB" w:rsidRPr="00BC5EAF" w:rsidRDefault="00000000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4" w:history="1">
              <w:r w:rsidR="002775DB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775DB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3DB83A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31CE4BC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AD4FB96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C491F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0B1FAC56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23144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00B049AB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23EC70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4D66ED74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78E0B96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0606E663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1C11F7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43911079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6034B213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A07C36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07CA006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7D5E2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1F0790D0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7D343A70" w14:textId="09B566A3" w:rsidR="001C212C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B2DCB0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03C92B7A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958B23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212C" w:rsidRPr="00BC5EAF" w14:paraId="61DF2734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004B3FE7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775DB" w:rsidRPr="00BC5EAF" w14:paraId="366E1EB2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6B97B7AB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674256" w:rsidRPr="00BC5EAF" w14:paraId="7CBFF7A2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52405558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99C6B01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40C1E51F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961567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97FB558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635CDE10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775DB" w:rsidRPr="00BC5EAF" w14:paraId="597E17C6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0B33B39C" w14:textId="10A586F4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853FC6" w:rsidRPr="00BC5EAF" w14:paraId="704F34D6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564238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EC15A38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4AAEE71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7032481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2E53C65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1F4AC80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50242340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2E7BBFD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6" w:type="pct"/>
            <w:vAlign w:val="center"/>
          </w:tcPr>
          <w:p w14:paraId="5F23826B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853FC6" w:rsidRPr="00BC5EAF" w14:paraId="3A03595F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65390666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9AADA26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A7FA69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24648528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E25DC72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7D86DE19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932619" w:rsidRPr="00BC5EAF" w14:paraId="1772AF13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105203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9E26027" w14:textId="77777777" w:rsidR="00932619" w:rsidRPr="00BC5EAF" w:rsidRDefault="00932619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2C8F99CD" w14:textId="1481F5B7" w:rsidR="00932619" w:rsidRPr="00BC5EAF" w:rsidRDefault="0093261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C1AF3" w14:textId="77777777" w:rsidR="00932619" w:rsidRPr="00BC5EAF" w:rsidRDefault="0093261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00610E3C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71706860" w14:textId="77777777" w:rsidR="00932619" w:rsidRPr="00BC5EAF" w:rsidRDefault="0093261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775DB" w:rsidRPr="00BC5EAF" w14:paraId="1D255329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  <w:vAlign w:val="center"/>
          </w:tcPr>
          <w:p w14:paraId="405F2543" w14:textId="662D545E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</w:t>
            </w:r>
            <w:r w:rsidR="00622218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8</w:t>
            </w:r>
          </w:p>
        </w:tc>
      </w:tr>
      <w:tr w:rsidR="00CF5BC9" w:rsidRPr="00BC5EAF" w14:paraId="1651600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BF3FAE0" w14:textId="77777777" w:rsidR="002775DB" w:rsidRPr="00BC5EAF" w:rsidRDefault="00000000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5" w:history="1">
              <w:r w:rsidR="002775DB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775DB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9EC38F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5F95E9D0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4ADDA44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F48A1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4763759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A21F4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687D596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1537AB4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3B3818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40D57D3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BDCCA0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03FF63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0BCB0008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9325E28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530BE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18FD9CC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446B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5531A098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1086FF81" w14:textId="7EBD9A49" w:rsidR="001C212C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4B8C1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1E308321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23599C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212C" w:rsidRPr="00BC5EAF" w14:paraId="292540CD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6BEAC8C6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775DB" w:rsidRPr="00BC5EAF" w14:paraId="6A39E22F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2642C2D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674256" w:rsidRPr="00BC5EAF" w14:paraId="0BAB0D5C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55978467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9A71FBB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2B793009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6742474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334A0B6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75063EFB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775DB" w:rsidRPr="00BC5EAF" w14:paraId="7279CA49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114A826A" w14:textId="36E39F51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853FC6" w:rsidRPr="00BC5EAF" w14:paraId="53AB6EB8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57662975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F1D1BD9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AC2632D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80413789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E636BD2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372C332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57481038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5B32D2B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6" w:type="pct"/>
            <w:vAlign w:val="center"/>
          </w:tcPr>
          <w:p w14:paraId="35D8A7D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853FC6" w:rsidRPr="00BC5EAF" w14:paraId="7DD5289B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90472629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2C36899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4D90BB0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119980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463E8B7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47E380E8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674256" w:rsidRPr="00BC5EAF" w14:paraId="3B1BBCA6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6008414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C337402" w14:textId="77777777" w:rsidR="00857843" w:rsidRPr="00BC5EAF" w:rsidRDefault="00857843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CF6652B" w14:textId="768C829E" w:rsidR="00857843" w:rsidRPr="00BC5EAF" w:rsidRDefault="00857843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Other Theme (OT) - Career </w:t>
            </w:r>
            <w:r w:rsidR="003B6E54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93E096" w14:textId="77777777" w:rsidR="00857843" w:rsidRPr="00BC5EAF" w:rsidRDefault="00857843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775DB" w:rsidRPr="00BC5EAF" w14:paraId="0C612F84" w14:textId="77777777" w:rsidTr="00640D68">
        <w:trPr>
          <w:trHeight w:val="90"/>
          <w:jc w:val="center"/>
        </w:trPr>
        <w:tc>
          <w:tcPr>
            <w:tcW w:w="5000" w:type="pct"/>
            <w:gridSpan w:val="9"/>
            <w:vAlign w:val="center"/>
          </w:tcPr>
          <w:p w14:paraId="26A4691C" w14:textId="77777777" w:rsidR="002775DB" w:rsidRPr="00BC5EAF" w:rsidRDefault="002775DB" w:rsidP="00FE2E9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15D7EAFC" w14:textId="77777777" w:rsidTr="007F27DA">
        <w:trPr>
          <w:trHeight w:val="12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6B862F77" w14:textId="221F95C3" w:rsidR="00B82CF4" w:rsidRPr="00BC5EAF" w:rsidRDefault="00B82CF4" w:rsidP="007F27DA">
            <w:pPr>
              <w:tabs>
                <w:tab w:val="left" w:pos="10185"/>
              </w:tabs>
              <w:spacing w:before="10" w:after="1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Notes</w:t>
            </w:r>
          </w:p>
        </w:tc>
      </w:tr>
      <w:tr w:rsidR="00BC5EAF" w:rsidRPr="00BC5EAF" w14:paraId="66AE5448" w14:textId="77777777" w:rsidTr="00DC4A94">
        <w:trPr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14:paraId="28BC9BB6" w14:textId="77777777" w:rsidR="00BC5EAF" w:rsidRPr="00BC5EAF" w:rsidRDefault="00BC5EAF" w:rsidP="00DC4A94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B82CF4" w:rsidRPr="00BC5EAF" w14:paraId="739761F4" w14:textId="77777777" w:rsidTr="00640D68">
        <w:trPr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14:paraId="6626A511" w14:textId="77777777" w:rsidR="00B82CF4" w:rsidRPr="00BC5EAF" w:rsidRDefault="00B82CF4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142E1190" w14:textId="77777777" w:rsidR="00772A47" w:rsidRPr="00BC5EAF" w:rsidRDefault="00772A47" w:rsidP="007F27DA">
      <w:pPr>
        <w:tabs>
          <w:tab w:val="left" w:pos="10185"/>
        </w:tabs>
        <w:spacing w:before="37"/>
        <w:rPr>
          <w:rFonts w:ascii="DINOT" w:hAnsi="DINOT" w:cs="DINOT"/>
        </w:rPr>
      </w:pPr>
    </w:p>
    <w:sectPr w:rsidR="00772A47" w:rsidRPr="00BC5EAF" w:rsidSect="00640D68">
      <w:headerReference w:type="default" r:id="rId16"/>
      <w:footerReference w:type="default" r:id="rId17"/>
      <w:type w:val="continuous"/>
      <w:pgSz w:w="12240" w:h="15840"/>
      <w:pgMar w:top="0" w:right="450" w:bottom="180" w:left="540" w:header="720" w:footer="1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89B4B" w14:textId="77777777" w:rsidR="00B46FDE" w:rsidRDefault="00B46FDE" w:rsidP="00BC6B0B">
      <w:r>
        <w:separator/>
      </w:r>
    </w:p>
  </w:endnote>
  <w:endnote w:type="continuationSeparator" w:id="0">
    <w:p w14:paraId="68862EC4" w14:textId="77777777" w:rsidR="00B46FDE" w:rsidRDefault="00B46FDE" w:rsidP="00BC6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INOT" w:hAnsi="DINOT" w:cs="DINOT"/>
        <w:sz w:val="16"/>
        <w:szCs w:val="16"/>
      </w:rPr>
      <w:id w:val="-1288900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FD9F2" w14:textId="2454859B" w:rsidR="00BC5EAF" w:rsidRPr="00BC5EAF" w:rsidRDefault="00BC5EAF" w:rsidP="00BC5EAF">
        <w:pPr>
          <w:pStyle w:val="Footer"/>
          <w:jc w:val="right"/>
          <w:rPr>
            <w:rFonts w:ascii="DINOT" w:hAnsi="DINOT" w:cs="DINOT"/>
            <w:sz w:val="16"/>
            <w:szCs w:val="16"/>
          </w:rPr>
        </w:pPr>
        <w:r w:rsidRPr="00BC5EAF">
          <w:rPr>
            <w:rFonts w:ascii="DINOT" w:hAnsi="DINOT" w:cs="DINOT"/>
            <w:sz w:val="16"/>
            <w:szCs w:val="16"/>
          </w:rPr>
          <w:t xml:space="preserve">Page | </w:t>
        </w:r>
        <w:r w:rsidRPr="00BC5EAF">
          <w:rPr>
            <w:rFonts w:ascii="DINOT" w:hAnsi="DINOT" w:cs="DINOT"/>
            <w:sz w:val="16"/>
            <w:szCs w:val="16"/>
          </w:rPr>
          <w:fldChar w:fldCharType="begin"/>
        </w:r>
        <w:r w:rsidRPr="00BC5EAF">
          <w:rPr>
            <w:rFonts w:ascii="DINOT" w:hAnsi="DINOT" w:cs="DINOT"/>
            <w:sz w:val="16"/>
            <w:szCs w:val="16"/>
          </w:rPr>
          <w:instrText xml:space="preserve"> PAGE   \* MERGEFORMAT </w:instrText>
        </w:r>
        <w:r w:rsidRPr="00BC5EAF">
          <w:rPr>
            <w:rFonts w:ascii="DINOT" w:hAnsi="DINOT" w:cs="DINOT"/>
            <w:sz w:val="16"/>
            <w:szCs w:val="16"/>
          </w:rPr>
          <w:fldChar w:fldCharType="separate"/>
        </w:r>
        <w:r w:rsidRPr="00BC5EAF">
          <w:rPr>
            <w:rFonts w:ascii="DINOT" w:hAnsi="DINOT" w:cs="DINOT"/>
            <w:noProof/>
            <w:sz w:val="16"/>
            <w:szCs w:val="16"/>
          </w:rPr>
          <w:t>2</w:t>
        </w:r>
        <w:r w:rsidRPr="00BC5EAF">
          <w:rPr>
            <w:rFonts w:ascii="DINOT" w:hAnsi="DINOT" w:cs="DINOT"/>
            <w:noProof/>
            <w:sz w:val="16"/>
            <w:szCs w:val="16"/>
          </w:rPr>
          <w:fldChar w:fldCharType="end"/>
        </w:r>
      </w:p>
    </w:sdtContent>
  </w:sdt>
  <w:p w14:paraId="74CB5AF2" w14:textId="5858291B" w:rsidR="00571089" w:rsidRDefault="0057108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84C1F" w14:textId="77777777" w:rsidR="00B46FDE" w:rsidRDefault="00B46FDE" w:rsidP="00BC6B0B">
      <w:r>
        <w:separator/>
      </w:r>
    </w:p>
  </w:footnote>
  <w:footnote w:type="continuationSeparator" w:id="0">
    <w:p w14:paraId="1D14D814" w14:textId="77777777" w:rsidR="00B46FDE" w:rsidRDefault="00B46FDE" w:rsidP="00BC6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046A6" w14:textId="1D047F6F" w:rsidR="00163084" w:rsidRPr="007F27DA" w:rsidRDefault="00BC5EAF" w:rsidP="00163084">
    <w:pPr>
      <w:rPr>
        <w:rFonts w:ascii="DINOT" w:hAnsi="DINOT" w:cs="DINOT"/>
        <w:color w:val="00B050"/>
        <w:sz w:val="28"/>
        <w:szCs w:val="28"/>
      </w:rPr>
    </w:pPr>
    <w:bookmarkStart w:id="6" w:name="_Hlk77928148"/>
    <w:r>
      <w:rPr>
        <w:rFonts w:ascii="DINOT" w:hAnsi="DINOT" w:cs="DINOT"/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06F37AA6" wp14:editId="7C7BB354">
              <wp:simplePos x="0" y="0"/>
              <wp:positionH relativeFrom="column">
                <wp:posOffset>2296783</wp:posOffset>
              </wp:positionH>
              <wp:positionV relativeFrom="paragraph">
                <wp:posOffset>483079</wp:posOffset>
              </wp:positionV>
              <wp:extent cx="3098800" cy="491242"/>
              <wp:effectExtent l="0" t="0" r="6350" b="444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098800" cy="491242"/>
                        <a:chOff x="0" y="0"/>
                        <a:chExt cx="3099026" cy="491490"/>
                      </a:xfrm>
                    </wpg:grpSpPr>
                    <wps:wsp>
                      <wps:cNvPr id="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48536" y="68980"/>
                          <a:ext cx="2650490" cy="4140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A6CA6" w14:textId="4974AFDE" w:rsidR="00163084" w:rsidRPr="00BC5EAF" w:rsidRDefault="00163084" w:rsidP="00163084">
                            <w:pPr>
                              <w:rPr>
                                <w:rFonts w:ascii="DINOT" w:hAnsi="DINOT" w:cs="DINOT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C5EAF">
                              <w:rPr>
                                <w:rFonts w:ascii="DINOT" w:hAnsi="DINOT" w:cs="DINOT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Academy Profile </w:t>
                            </w:r>
                            <w:r w:rsidR="007F27DA" w:rsidRPr="00BC5EAF">
                              <w:rPr>
                                <w:rFonts w:ascii="DINOT" w:hAnsi="DINOT" w:cs="DINOT"/>
                                <w:b/>
                                <w:bCs/>
                                <w:sz w:val="32"/>
                                <w:szCs w:val="32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Graphic 22" descr="directory contact car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085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F37AA6" id="Group 2" o:spid="_x0000_s1026" style="position:absolute;margin-left:180.85pt;margin-top:38.05pt;width:244pt;height:38.7pt;z-index:251667456;mso-height-relative:margin" coordsize="30990,491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485;top:689;width:26505;height:41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" stroked="f">
                <v:textbox>
                  <w:txbxContent>
                    <w:p w14:paraId="542A6CA6" w14:textId="4974AFDE" w:rsidR="00163084" w:rsidRPr="00BC5EAF" w:rsidRDefault="00163084" w:rsidP="00163084">
                      <w:pPr>
                        <w:rPr>
                          <w:rFonts w:ascii="DINOT" w:hAnsi="DINOT" w:cs="DINOT"/>
                          <w:b/>
                          <w:bCs/>
                          <w:sz w:val="32"/>
                          <w:szCs w:val="32"/>
                        </w:rPr>
                      </w:pPr>
                      <w:r w:rsidRPr="00BC5EAF">
                        <w:rPr>
                          <w:rFonts w:ascii="DINOT" w:hAnsi="DINOT" w:cs="DINOT"/>
                          <w:b/>
                          <w:bCs/>
                          <w:sz w:val="32"/>
                          <w:szCs w:val="32"/>
                        </w:rPr>
                        <w:t xml:space="preserve">Academy Profile </w:t>
                      </w:r>
                      <w:r w:rsidR="007F27DA" w:rsidRPr="00BC5EAF">
                        <w:rPr>
                          <w:rFonts w:ascii="DINOT" w:hAnsi="DINOT" w:cs="DINOT"/>
                          <w:b/>
                          <w:bCs/>
                          <w:sz w:val="32"/>
                          <w:szCs w:val="32"/>
                        </w:rPr>
                        <w:t>Form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8" type="#_x0000_t75" alt="directory contact card" style="position:absolute;width:4908;height:4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">
                <v:imagedata r:id="rId3" o:title="directory contact card"/>
              </v:shape>
            </v:group>
          </w:pict>
        </mc:Fallback>
      </mc:AlternateContent>
    </w:r>
    <w:r w:rsidR="007F27DA" w:rsidRPr="007F27DA">
      <w:rPr>
        <w:rFonts w:ascii="DINOT" w:hAnsi="DINOT" w:cs="DINOT"/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7E43A5D" wp14:editId="48A68503">
              <wp:simplePos x="0" y="0"/>
              <wp:positionH relativeFrom="page">
                <wp:posOffset>0</wp:posOffset>
              </wp:positionH>
              <wp:positionV relativeFrom="margin">
                <wp:posOffset>-1391021</wp:posOffset>
              </wp:positionV>
              <wp:extent cx="7761605" cy="96520"/>
              <wp:effectExtent l="0" t="0" r="0" b="0"/>
              <wp:wrapNone/>
              <wp:docPr id="5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AF2403B" id="Rectangle 3" o:spid="_x0000_s1026" style="position:absolute;margin-left:0;margin-top:-109.55pt;width:611.15pt;height:7.6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" fillcolor="#31af49" stroked="f">
              <w10:wrap anchorx="page" anchory="margin"/>
            </v:rect>
          </w:pict>
        </mc:Fallback>
      </mc:AlternateContent>
    </w:r>
    <w:r w:rsidR="00163084" w:rsidRPr="007F27DA">
      <w:rPr>
        <w:rFonts w:ascii="DINOT" w:hAnsi="DINOT" w:cs="DINOT"/>
        <w:noProof/>
      </w:rPr>
      <w:drawing>
        <wp:anchor distT="0" distB="0" distL="0" distR="0" simplePos="0" relativeHeight="251656192" behindDoc="0" locked="0" layoutInCell="1" allowOverlap="1" wp14:anchorId="72FB3538" wp14:editId="371CA98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199514" cy="548637"/>
          <wp:effectExtent l="0" t="0" r="1270" b="4445"/>
          <wp:wrapNone/>
          <wp:docPr id="20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70E37" w:rsidRPr="007F27DA">
      <w:rPr>
        <w:rFonts w:ascii="DINOT" w:hAnsi="DINOT" w:cs="DINOT"/>
        <w:b/>
        <w:sz w:val="44"/>
        <w:szCs w:val="52"/>
      </w:rPr>
      <w:t>Emerging Academies</w:t>
    </w:r>
    <w:r w:rsidR="00163084" w:rsidRPr="007F27DA">
      <w:rPr>
        <w:rFonts w:ascii="DINOT" w:hAnsi="DINOT" w:cs="DINOT"/>
        <w:b/>
        <w:sz w:val="44"/>
        <w:szCs w:val="52"/>
      </w:rPr>
      <w:br/>
    </w:r>
    <w:r w:rsidR="00570E37" w:rsidRPr="007F27DA">
      <w:rPr>
        <w:rFonts w:ascii="DINOT" w:hAnsi="DINOT" w:cs="DINOT"/>
        <w:b/>
        <w:bCs/>
        <w:color w:val="00B050"/>
        <w:sz w:val="28"/>
        <w:szCs w:val="28"/>
      </w:rPr>
      <w:t>Admissions</w:t>
    </w:r>
  </w:p>
  <w:bookmarkEnd w:id="6"/>
  <w:p w14:paraId="4C1EC9A4" w14:textId="06D13032" w:rsidR="00163084" w:rsidRPr="007F27DA" w:rsidRDefault="00163084" w:rsidP="00163084">
    <w:pPr>
      <w:rPr>
        <w:rFonts w:ascii="DINOT" w:hAnsi="DINOT" w:cs="DINOT"/>
        <w:b/>
        <w:sz w:val="44"/>
        <w:szCs w:val="5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5232"/>
    <w:multiLevelType w:val="hybridMultilevel"/>
    <w:tmpl w:val="2C1CB734"/>
    <w:lvl w:ilvl="0" w:tplc="C684553C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5FE2BBB8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264A2A98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3" w:tplc="7CFC43F0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ar-SA"/>
      </w:rPr>
    </w:lvl>
    <w:lvl w:ilvl="4" w:tplc="DEDADAE8">
      <w:numFmt w:val="bullet"/>
      <w:lvlText w:val="•"/>
      <w:lvlJc w:val="left"/>
      <w:pPr>
        <w:ind w:left="4912" w:hanging="360"/>
      </w:pPr>
      <w:rPr>
        <w:rFonts w:hint="default"/>
        <w:lang w:val="en-US" w:eastAsia="en-US" w:bidi="ar-SA"/>
      </w:rPr>
    </w:lvl>
    <w:lvl w:ilvl="5" w:tplc="78A841C4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62C80608">
      <w:numFmt w:val="bullet"/>
      <w:lvlText w:val="•"/>
      <w:lvlJc w:val="left"/>
      <w:pPr>
        <w:ind w:left="6948" w:hanging="360"/>
      </w:pPr>
      <w:rPr>
        <w:rFonts w:hint="default"/>
        <w:lang w:val="en-US" w:eastAsia="en-US" w:bidi="ar-SA"/>
      </w:rPr>
    </w:lvl>
    <w:lvl w:ilvl="7" w:tplc="9B7EC91E">
      <w:numFmt w:val="bullet"/>
      <w:lvlText w:val="•"/>
      <w:lvlJc w:val="left"/>
      <w:pPr>
        <w:ind w:left="7966" w:hanging="360"/>
      </w:pPr>
      <w:rPr>
        <w:rFonts w:hint="default"/>
        <w:lang w:val="en-US" w:eastAsia="en-US" w:bidi="ar-SA"/>
      </w:rPr>
    </w:lvl>
    <w:lvl w:ilvl="8" w:tplc="0B0C4D48">
      <w:numFmt w:val="bullet"/>
      <w:lvlText w:val="•"/>
      <w:lvlJc w:val="left"/>
      <w:pPr>
        <w:ind w:left="89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8EE4DF7"/>
    <w:multiLevelType w:val="hybridMultilevel"/>
    <w:tmpl w:val="96689E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E3B0A"/>
    <w:multiLevelType w:val="hybridMultilevel"/>
    <w:tmpl w:val="55B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447C1"/>
    <w:multiLevelType w:val="hybridMultilevel"/>
    <w:tmpl w:val="129A04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3136244"/>
    <w:multiLevelType w:val="hybridMultilevel"/>
    <w:tmpl w:val="4C4A1B0C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42F073F"/>
    <w:multiLevelType w:val="hybridMultilevel"/>
    <w:tmpl w:val="5456F996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239B19FB"/>
    <w:multiLevelType w:val="hybridMultilevel"/>
    <w:tmpl w:val="8230F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A610C"/>
    <w:multiLevelType w:val="multilevel"/>
    <w:tmpl w:val="D1681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trike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5E167F8"/>
    <w:multiLevelType w:val="hybridMultilevel"/>
    <w:tmpl w:val="B29CBAEC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9" w15:restartNumberingAfterBreak="0">
    <w:nsid w:val="297B7D9E"/>
    <w:multiLevelType w:val="hybridMultilevel"/>
    <w:tmpl w:val="F306D2C8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2CEB7476"/>
    <w:multiLevelType w:val="hybridMultilevel"/>
    <w:tmpl w:val="55FC14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154306"/>
    <w:multiLevelType w:val="hybridMultilevel"/>
    <w:tmpl w:val="048C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E6762"/>
    <w:multiLevelType w:val="hybridMultilevel"/>
    <w:tmpl w:val="6C5E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B65E8"/>
    <w:multiLevelType w:val="hybridMultilevel"/>
    <w:tmpl w:val="9EB07852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 w15:restartNumberingAfterBreak="0">
    <w:nsid w:val="420C06AF"/>
    <w:multiLevelType w:val="hybridMultilevel"/>
    <w:tmpl w:val="35CC3A4A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5" w15:restartNumberingAfterBreak="0">
    <w:nsid w:val="48286CEB"/>
    <w:multiLevelType w:val="hybridMultilevel"/>
    <w:tmpl w:val="9CBC7B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96766"/>
    <w:multiLevelType w:val="hybridMultilevel"/>
    <w:tmpl w:val="AF5AB120"/>
    <w:lvl w:ilvl="0" w:tplc="04090003">
      <w:start w:val="1"/>
      <w:numFmt w:val="bullet"/>
      <w:lvlText w:val="o"/>
      <w:lvlJc w:val="left"/>
      <w:pPr>
        <w:ind w:left="576" w:hanging="288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4EE854D3"/>
    <w:multiLevelType w:val="hybridMultilevel"/>
    <w:tmpl w:val="8D102EDC"/>
    <w:lvl w:ilvl="0" w:tplc="C93EED84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503F56F0"/>
    <w:multiLevelType w:val="hybridMultilevel"/>
    <w:tmpl w:val="17822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400B2"/>
    <w:multiLevelType w:val="hybridMultilevel"/>
    <w:tmpl w:val="1DC20E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FB453C"/>
    <w:multiLevelType w:val="hybridMultilevel"/>
    <w:tmpl w:val="80722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6B23E1"/>
    <w:multiLevelType w:val="hybridMultilevel"/>
    <w:tmpl w:val="6C50A0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63703C"/>
    <w:multiLevelType w:val="hybridMultilevel"/>
    <w:tmpl w:val="021A1D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4400554">
    <w:abstractNumId w:val="0"/>
  </w:num>
  <w:num w:numId="2" w16cid:durableId="1851216544">
    <w:abstractNumId w:val="17"/>
  </w:num>
  <w:num w:numId="3" w16cid:durableId="1120105359">
    <w:abstractNumId w:val="16"/>
  </w:num>
  <w:num w:numId="4" w16cid:durableId="1591311175">
    <w:abstractNumId w:val="14"/>
  </w:num>
  <w:num w:numId="5" w16cid:durableId="1090394115">
    <w:abstractNumId w:val="12"/>
  </w:num>
  <w:num w:numId="6" w16cid:durableId="928739015">
    <w:abstractNumId w:val="2"/>
  </w:num>
  <w:num w:numId="7" w16cid:durableId="848831732">
    <w:abstractNumId w:val="8"/>
  </w:num>
  <w:num w:numId="8" w16cid:durableId="1947619830">
    <w:abstractNumId w:val="9"/>
  </w:num>
  <w:num w:numId="9" w16cid:durableId="834686413">
    <w:abstractNumId w:val="5"/>
  </w:num>
  <w:num w:numId="10" w16cid:durableId="1436369682">
    <w:abstractNumId w:val="4"/>
  </w:num>
  <w:num w:numId="11" w16cid:durableId="1899703250">
    <w:abstractNumId w:val="21"/>
  </w:num>
  <w:num w:numId="12" w16cid:durableId="1672370220">
    <w:abstractNumId w:val="11"/>
  </w:num>
  <w:num w:numId="13" w16cid:durableId="1733503606">
    <w:abstractNumId w:val="6"/>
  </w:num>
  <w:num w:numId="14" w16cid:durableId="1829200667">
    <w:abstractNumId w:val="22"/>
  </w:num>
  <w:num w:numId="15" w16cid:durableId="743380494">
    <w:abstractNumId w:val="3"/>
  </w:num>
  <w:num w:numId="16" w16cid:durableId="1962615795">
    <w:abstractNumId w:val="7"/>
  </w:num>
  <w:num w:numId="17" w16cid:durableId="1564411750">
    <w:abstractNumId w:val="13"/>
  </w:num>
  <w:num w:numId="18" w16cid:durableId="1135104661">
    <w:abstractNumId w:val="18"/>
  </w:num>
  <w:num w:numId="19" w16cid:durableId="1660845310">
    <w:abstractNumId w:val="18"/>
  </w:num>
  <w:num w:numId="20" w16cid:durableId="511141773">
    <w:abstractNumId w:val="10"/>
  </w:num>
  <w:num w:numId="21" w16cid:durableId="597371027">
    <w:abstractNumId w:val="20"/>
  </w:num>
  <w:num w:numId="22" w16cid:durableId="1291207106">
    <w:abstractNumId w:val="19"/>
  </w:num>
  <w:num w:numId="23" w16cid:durableId="833299753">
    <w:abstractNumId w:val="1"/>
  </w:num>
  <w:num w:numId="24" w16cid:durableId="201013778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jA3MjO0MDS1NLVU0lEKTi0uzszPAykwNq8FAN8y+nAtAAAA"/>
  </w:docVars>
  <w:rsids>
    <w:rsidRoot w:val="00F563B2"/>
    <w:rsid w:val="00001047"/>
    <w:rsid w:val="00002244"/>
    <w:rsid w:val="00002499"/>
    <w:rsid w:val="0000489C"/>
    <w:rsid w:val="0001671D"/>
    <w:rsid w:val="00016BA8"/>
    <w:rsid w:val="000258CE"/>
    <w:rsid w:val="00036AD3"/>
    <w:rsid w:val="00057C06"/>
    <w:rsid w:val="00060DFC"/>
    <w:rsid w:val="00065F6F"/>
    <w:rsid w:val="000751B6"/>
    <w:rsid w:val="00092B64"/>
    <w:rsid w:val="000B02BD"/>
    <w:rsid w:val="000B47C5"/>
    <w:rsid w:val="000B67EB"/>
    <w:rsid w:val="000C3F79"/>
    <w:rsid w:val="000C64EA"/>
    <w:rsid w:val="000C7DF6"/>
    <w:rsid w:val="000F4BE2"/>
    <w:rsid w:val="00122273"/>
    <w:rsid w:val="00127E83"/>
    <w:rsid w:val="00136D66"/>
    <w:rsid w:val="00145C75"/>
    <w:rsid w:val="00163084"/>
    <w:rsid w:val="00172B94"/>
    <w:rsid w:val="001C212C"/>
    <w:rsid w:val="001C5E26"/>
    <w:rsid w:val="001C6A02"/>
    <w:rsid w:val="001D2E8F"/>
    <w:rsid w:val="001F3358"/>
    <w:rsid w:val="001F544D"/>
    <w:rsid w:val="001F6207"/>
    <w:rsid w:val="00211D0F"/>
    <w:rsid w:val="00212A1C"/>
    <w:rsid w:val="002423F2"/>
    <w:rsid w:val="002462F0"/>
    <w:rsid w:val="00257492"/>
    <w:rsid w:val="002775DB"/>
    <w:rsid w:val="00280052"/>
    <w:rsid w:val="0028326D"/>
    <w:rsid w:val="002856EE"/>
    <w:rsid w:val="00286605"/>
    <w:rsid w:val="0028674D"/>
    <w:rsid w:val="002942B7"/>
    <w:rsid w:val="002B2A1B"/>
    <w:rsid w:val="002C0756"/>
    <w:rsid w:val="002E0195"/>
    <w:rsid w:val="002E2843"/>
    <w:rsid w:val="002E6B8F"/>
    <w:rsid w:val="0030245D"/>
    <w:rsid w:val="00320CD6"/>
    <w:rsid w:val="003468DF"/>
    <w:rsid w:val="003542C9"/>
    <w:rsid w:val="00361390"/>
    <w:rsid w:val="00391373"/>
    <w:rsid w:val="003917BA"/>
    <w:rsid w:val="003A4128"/>
    <w:rsid w:val="003A663E"/>
    <w:rsid w:val="003B6E54"/>
    <w:rsid w:val="003C4BDF"/>
    <w:rsid w:val="003D28BF"/>
    <w:rsid w:val="003F1683"/>
    <w:rsid w:val="00405450"/>
    <w:rsid w:val="004060CC"/>
    <w:rsid w:val="00420E1C"/>
    <w:rsid w:val="0045088C"/>
    <w:rsid w:val="00455F64"/>
    <w:rsid w:val="004703AB"/>
    <w:rsid w:val="00472BA4"/>
    <w:rsid w:val="00476240"/>
    <w:rsid w:val="00481CBE"/>
    <w:rsid w:val="00494B4A"/>
    <w:rsid w:val="004966B3"/>
    <w:rsid w:val="004A3A3D"/>
    <w:rsid w:val="004C19EB"/>
    <w:rsid w:val="004C4605"/>
    <w:rsid w:val="004D20D1"/>
    <w:rsid w:val="005576CD"/>
    <w:rsid w:val="00564D91"/>
    <w:rsid w:val="00566E56"/>
    <w:rsid w:val="00570E37"/>
    <w:rsid w:val="00571089"/>
    <w:rsid w:val="00573839"/>
    <w:rsid w:val="00575217"/>
    <w:rsid w:val="00581285"/>
    <w:rsid w:val="00582356"/>
    <w:rsid w:val="005A65CD"/>
    <w:rsid w:val="005C07BE"/>
    <w:rsid w:val="005D21A9"/>
    <w:rsid w:val="005E37C3"/>
    <w:rsid w:val="00622218"/>
    <w:rsid w:val="00631738"/>
    <w:rsid w:val="00640D68"/>
    <w:rsid w:val="00673AB4"/>
    <w:rsid w:val="00674256"/>
    <w:rsid w:val="00680747"/>
    <w:rsid w:val="006975E8"/>
    <w:rsid w:val="006C2E55"/>
    <w:rsid w:val="006D068C"/>
    <w:rsid w:val="006D0D3B"/>
    <w:rsid w:val="006D2F6B"/>
    <w:rsid w:val="006D34BB"/>
    <w:rsid w:val="006E1084"/>
    <w:rsid w:val="006F734B"/>
    <w:rsid w:val="0070026A"/>
    <w:rsid w:val="00703545"/>
    <w:rsid w:val="00725AA9"/>
    <w:rsid w:val="00735E4D"/>
    <w:rsid w:val="00740E21"/>
    <w:rsid w:val="00741BA0"/>
    <w:rsid w:val="007577BA"/>
    <w:rsid w:val="00757DA2"/>
    <w:rsid w:val="0076691C"/>
    <w:rsid w:val="00772A47"/>
    <w:rsid w:val="00773B36"/>
    <w:rsid w:val="00784041"/>
    <w:rsid w:val="007A4A53"/>
    <w:rsid w:val="007B23B3"/>
    <w:rsid w:val="007D1918"/>
    <w:rsid w:val="007D5D3D"/>
    <w:rsid w:val="007F27DA"/>
    <w:rsid w:val="008028D8"/>
    <w:rsid w:val="00841B96"/>
    <w:rsid w:val="00842FEF"/>
    <w:rsid w:val="008476AD"/>
    <w:rsid w:val="00853FC6"/>
    <w:rsid w:val="00856C6E"/>
    <w:rsid w:val="00857843"/>
    <w:rsid w:val="0086171D"/>
    <w:rsid w:val="0086554C"/>
    <w:rsid w:val="00877233"/>
    <w:rsid w:val="0088289C"/>
    <w:rsid w:val="008C630B"/>
    <w:rsid w:val="008D164B"/>
    <w:rsid w:val="008D58E8"/>
    <w:rsid w:val="008F72F8"/>
    <w:rsid w:val="00932619"/>
    <w:rsid w:val="00950EEB"/>
    <w:rsid w:val="00957196"/>
    <w:rsid w:val="00961938"/>
    <w:rsid w:val="0096730B"/>
    <w:rsid w:val="00975503"/>
    <w:rsid w:val="00986484"/>
    <w:rsid w:val="009A17C3"/>
    <w:rsid w:val="009A1937"/>
    <w:rsid w:val="009B3B37"/>
    <w:rsid w:val="009C464B"/>
    <w:rsid w:val="009F57B7"/>
    <w:rsid w:val="00A02290"/>
    <w:rsid w:val="00A072BF"/>
    <w:rsid w:val="00A23BFA"/>
    <w:rsid w:val="00A34C41"/>
    <w:rsid w:val="00A50A45"/>
    <w:rsid w:val="00A57C19"/>
    <w:rsid w:val="00A6658D"/>
    <w:rsid w:val="00A6748E"/>
    <w:rsid w:val="00A72983"/>
    <w:rsid w:val="00A766DA"/>
    <w:rsid w:val="00A80DEA"/>
    <w:rsid w:val="00A911BB"/>
    <w:rsid w:val="00AA78F8"/>
    <w:rsid w:val="00AC0774"/>
    <w:rsid w:val="00AC4F49"/>
    <w:rsid w:val="00AE2EC6"/>
    <w:rsid w:val="00AF288B"/>
    <w:rsid w:val="00B00579"/>
    <w:rsid w:val="00B0530E"/>
    <w:rsid w:val="00B13C54"/>
    <w:rsid w:val="00B22381"/>
    <w:rsid w:val="00B31A5F"/>
    <w:rsid w:val="00B46FDE"/>
    <w:rsid w:val="00B52040"/>
    <w:rsid w:val="00B60F3E"/>
    <w:rsid w:val="00B62B14"/>
    <w:rsid w:val="00B67889"/>
    <w:rsid w:val="00B8109A"/>
    <w:rsid w:val="00B82CF4"/>
    <w:rsid w:val="00B934B3"/>
    <w:rsid w:val="00B95799"/>
    <w:rsid w:val="00BC5EAF"/>
    <w:rsid w:val="00BC6B0B"/>
    <w:rsid w:val="00BD29AD"/>
    <w:rsid w:val="00BD505E"/>
    <w:rsid w:val="00C02559"/>
    <w:rsid w:val="00C05225"/>
    <w:rsid w:val="00C7279A"/>
    <w:rsid w:val="00C91926"/>
    <w:rsid w:val="00C96735"/>
    <w:rsid w:val="00C96ADA"/>
    <w:rsid w:val="00CA159F"/>
    <w:rsid w:val="00CB14F3"/>
    <w:rsid w:val="00CB356C"/>
    <w:rsid w:val="00CD643D"/>
    <w:rsid w:val="00CE5745"/>
    <w:rsid w:val="00CE64FD"/>
    <w:rsid w:val="00CF28AE"/>
    <w:rsid w:val="00CF5402"/>
    <w:rsid w:val="00CF5BC9"/>
    <w:rsid w:val="00CF6ACE"/>
    <w:rsid w:val="00D117C3"/>
    <w:rsid w:val="00D13151"/>
    <w:rsid w:val="00D146A1"/>
    <w:rsid w:val="00D72F3D"/>
    <w:rsid w:val="00DA1694"/>
    <w:rsid w:val="00DC6DA5"/>
    <w:rsid w:val="00DD49B8"/>
    <w:rsid w:val="00E13440"/>
    <w:rsid w:val="00E16E51"/>
    <w:rsid w:val="00E3347B"/>
    <w:rsid w:val="00E36015"/>
    <w:rsid w:val="00E75850"/>
    <w:rsid w:val="00EB644E"/>
    <w:rsid w:val="00EC74F5"/>
    <w:rsid w:val="00ED0ED0"/>
    <w:rsid w:val="00ED1E77"/>
    <w:rsid w:val="00ED3675"/>
    <w:rsid w:val="00F00EEC"/>
    <w:rsid w:val="00F20F3B"/>
    <w:rsid w:val="00F30CCB"/>
    <w:rsid w:val="00F41D53"/>
    <w:rsid w:val="00F51496"/>
    <w:rsid w:val="00F563B2"/>
    <w:rsid w:val="00F60349"/>
    <w:rsid w:val="00F77973"/>
    <w:rsid w:val="00F8052E"/>
    <w:rsid w:val="00F952E9"/>
    <w:rsid w:val="00FA2923"/>
    <w:rsid w:val="00FA5071"/>
    <w:rsid w:val="00FD1699"/>
    <w:rsid w:val="00FD7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528E2"/>
  <w15:docId w15:val="{3928FBD0-22E7-4B74-BF9F-08FDA990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843"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1"/>
      <w:ind w:left="12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before="100"/>
      <w:ind w:left="127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spacing w:line="242" w:lineRule="exact"/>
      <w:ind w:left="8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740E2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028D8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8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28D8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spacing w:val="4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8D8"/>
    <w:rPr>
      <w:spacing w:val="4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F5402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631738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31738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697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5E8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5E8"/>
    <w:rPr>
      <w:rFonts w:ascii="Tahoma" w:eastAsia="Tahoma" w:hAnsi="Tahoma" w:cs="Tahom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56C6E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91373"/>
    <w:rPr>
      <w:rFonts w:ascii="Tahoma" w:eastAsia="Tahoma" w:hAnsi="Tahoma" w:cs="Tahoma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BC6B0B"/>
    <w:rPr>
      <w:rFonts w:ascii="Tahoma" w:eastAsia="Tahoma" w:hAnsi="Tahoma" w:cs="Tahoma"/>
      <w:b/>
      <w:bCs/>
      <w:sz w:val="44"/>
      <w:szCs w:val="44"/>
    </w:rPr>
  </w:style>
  <w:style w:type="table" w:styleId="TableGrid">
    <w:name w:val="Table Grid"/>
    <w:basedOn w:val="TableNormal"/>
    <w:uiPriority w:val="39"/>
    <w:rsid w:val="00BC6B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C6B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6B0B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3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ces.ed.gov/ccd/districtsearch/" TargetMode="External"/><Relationship Id="rId13" Type="http://schemas.openxmlformats.org/officeDocument/2006/relationships/hyperlink" Target="https://nces.ed.gov/ccd/schoolsearch/index.asp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geisler@naf.org" TargetMode="External"/><Relationship Id="rId12" Type="http://schemas.openxmlformats.org/officeDocument/2006/relationships/hyperlink" Target="https://nces.ed.gov/ccd/schoolsearch/index.asp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ces.ed.gov/ccd/schoolsearch/index.as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nces.ed.gov/ccd/schoolsearch/index.asp" TargetMode="External"/><Relationship Id="rId10" Type="http://schemas.openxmlformats.org/officeDocument/2006/relationships/hyperlink" Target="https://nces.ed.gov/ccd/schoolsearch/index.asp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nces.ed.gov/ccd/schoolsearch/index.asp" TargetMode="External"/><Relationship Id="rId14" Type="http://schemas.openxmlformats.org/officeDocument/2006/relationships/hyperlink" Target="https://nces.ed.gov/ccd/schoolsearch/index.asp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3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ocument Filepath]</dc:subject>
  <dc:creator>Sarina Mathai</dc:creator>
  <cp:keywords/>
  <dc:description/>
  <cp:lastModifiedBy>Jennifer Geisler</cp:lastModifiedBy>
  <cp:revision>34</cp:revision>
  <cp:lastPrinted>2021-07-08T21:55:00Z</cp:lastPrinted>
  <dcterms:created xsi:type="dcterms:W3CDTF">2021-08-05T19:02:00Z</dcterms:created>
  <dcterms:modified xsi:type="dcterms:W3CDTF">2022-09-0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0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4-19T00:00:00Z</vt:filetime>
  </property>
</Properties>
</file>